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4614412">
      <w:pPr>
        <w:widowControl/>
        <w:spacing w:line="360" w:lineRule="auto"/>
        <w:jc w:val="both"/>
        <w:rPr>
          <w:rFonts w:hint="default" w:eastAsia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eastAsia="宋体"/>
          <w:b w:val="0"/>
          <w:bCs w:val="0"/>
          <w:sz w:val="24"/>
          <w:szCs w:val="24"/>
          <w:lang w:val="en-US" w:eastAsia="zh-CN"/>
        </w:rPr>
        <w:t>附件2</w:t>
      </w:r>
    </w:p>
    <w:p w14:paraId="627D3703">
      <w:pPr>
        <w:spacing w:line="360" w:lineRule="auto"/>
        <w:ind w:right="960"/>
        <w:jc w:val="center"/>
        <w:rPr>
          <w:rFonts w:ascii="Helvetica Neue" w:hAnsi="Helvetica Neue" w:eastAsia="PMingLiU" w:cs="Helvetica Neue"/>
          <w:szCs w:val="21"/>
          <w:lang w:eastAsia="zh-TW"/>
        </w:rPr>
      </w:pPr>
    </w:p>
    <w:p w14:paraId="78B44B13">
      <w:pPr>
        <w:widowControl/>
        <w:spacing w:line="360" w:lineRule="auto"/>
        <w:jc w:val="center"/>
        <w:rPr>
          <w:rFonts w:eastAsiaTheme="minorHAnsi"/>
          <w:b/>
          <w:bCs/>
          <w:sz w:val="30"/>
          <w:szCs w:val="30"/>
        </w:rPr>
      </w:pPr>
      <w:bookmarkStart w:id="0" w:name="_GoBack"/>
      <w:r>
        <w:rPr>
          <w:rFonts w:hint="eastAsia" w:eastAsiaTheme="minorHAnsi"/>
          <w:b/>
          <w:bCs/>
          <w:sz w:val="30"/>
          <w:szCs w:val="30"/>
        </w:rPr>
        <w:t>设计作品诚信承诺书</w:t>
      </w:r>
    </w:p>
    <w:bookmarkEnd w:id="0"/>
    <w:p w14:paraId="37B101B4">
      <w:pPr>
        <w:spacing w:line="360" w:lineRule="auto"/>
        <w:jc w:val="center"/>
        <w:rPr>
          <w:rFonts w:eastAsia="楷体_GB2312"/>
          <w:sz w:val="18"/>
          <w:szCs w:val="18"/>
        </w:rPr>
      </w:pPr>
    </w:p>
    <w:p w14:paraId="1C9B1C27">
      <w:pPr>
        <w:spacing w:line="360" w:lineRule="auto"/>
        <w:jc w:val="center"/>
        <w:rPr>
          <w:rFonts w:eastAsia="楷体_GB2312"/>
          <w:sz w:val="18"/>
          <w:szCs w:val="18"/>
        </w:rPr>
      </w:pPr>
    </w:p>
    <w:p w14:paraId="0593BBC5">
      <w:pPr>
        <w:spacing w:line="480" w:lineRule="exact"/>
        <w:ind w:firstLine="560" w:firstLineChars="200"/>
        <w:rPr>
          <w:rFonts w:eastAsia="楷体_GB2312"/>
          <w:sz w:val="28"/>
          <w:szCs w:val="28"/>
        </w:rPr>
      </w:pPr>
      <w:r>
        <w:rPr>
          <w:rFonts w:eastAsia="楷体_GB2312"/>
          <w:sz w:val="28"/>
          <w:szCs w:val="28"/>
        </w:rPr>
        <w:t>本人郑重</w:t>
      </w:r>
      <w:r>
        <w:rPr>
          <w:rFonts w:hint="eastAsia" w:eastAsia="楷体_GB2312"/>
          <w:sz w:val="28"/>
          <w:szCs w:val="28"/>
        </w:rPr>
        <w:t>承诺</w:t>
      </w:r>
      <w:r>
        <w:rPr>
          <w:rFonts w:eastAsia="楷体_GB2312"/>
          <w:sz w:val="28"/>
          <w:szCs w:val="28"/>
        </w:rPr>
        <w:t>：所呈交的</w:t>
      </w:r>
      <w:r>
        <w:rPr>
          <w:rFonts w:hint="eastAsia" w:eastAsia="楷体_GB2312"/>
          <w:sz w:val="28"/>
          <w:szCs w:val="28"/>
        </w:rPr>
        <w:t>参赛设计作品</w:t>
      </w:r>
      <w:r>
        <w:rPr>
          <w:rFonts w:eastAsia="楷体_GB2312"/>
          <w:sz w:val="28"/>
          <w:szCs w:val="28"/>
        </w:rPr>
        <w:t>，是本人在</w:t>
      </w:r>
      <w:r>
        <w:rPr>
          <w:rFonts w:hint="eastAsia" w:eastAsia="楷体_GB2312"/>
          <w:sz w:val="28"/>
          <w:szCs w:val="28"/>
        </w:rPr>
        <w:t>指导教师</w:t>
      </w:r>
      <w:r>
        <w:rPr>
          <w:rFonts w:eastAsia="楷体_GB2312"/>
          <w:sz w:val="28"/>
          <w:szCs w:val="28"/>
        </w:rPr>
        <w:t>的指导下，独立</w:t>
      </w:r>
      <w:r>
        <w:rPr>
          <w:rFonts w:hint="eastAsia" w:eastAsia="楷体_GB2312"/>
          <w:sz w:val="28"/>
          <w:szCs w:val="28"/>
        </w:rPr>
        <w:t>完成</w:t>
      </w:r>
      <w:r>
        <w:rPr>
          <w:rFonts w:eastAsia="楷体_GB2312"/>
          <w:sz w:val="28"/>
          <w:szCs w:val="28"/>
        </w:rPr>
        <w:t>所取得的成果</w:t>
      </w:r>
      <w:r>
        <w:rPr>
          <w:rFonts w:hint="eastAsia" w:eastAsia="楷体_GB2312"/>
          <w:sz w:val="28"/>
          <w:szCs w:val="28"/>
        </w:rPr>
        <w:t>，属于个人原创设计</w:t>
      </w:r>
      <w:r>
        <w:rPr>
          <w:rFonts w:eastAsia="楷体_GB2312"/>
          <w:sz w:val="28"/>
          <w:szCs w:val="28"/>
        </w:rPr>
        <w:t>。除</w:t>
      </w:r>
      <w:r>
        <w:rPr>
          <w:rFonts w:hint="eastAsia" w:eastAsia="楷体_GB2312"/>
          <w:sz w:val="28"/>
          <w:szCs w:val="28"/>
        </w:rPr>
        <w:t>设计中</w:t>
      </w:r>
      <w:r>
        <w:rPr>
          <w:rFonts w:eastAsia="楷体_GB2312"/>
          <w:sz w:val="28"/>
          <w:szCs w:val="28"/>
        </w:rPr>
        <w:t>已经注明引用的内容外，本</w:t>
      </w:r>
      <w:r>
        <w:rPr>
          <w:rFonts w:hint="eastAsia" w:eastAsia="楷体_GB2312"/>
          <w:sz w:val="28"/>
          <w:szCs w:val="28"/>
        </w:rPr>
        <w:t>设计</w:t>
      </w:r>
      <w:r>
        <w:rPr>
          <w:rFonts w:eastAsia="楷体_GB2312"/>
          <w:sz w:val="28"/>
          <w:szCs w:val="28"/>
        </w:rPr>
        <w:t>不包含任何其他个人或集体已经发表或撰写过的作品成果。本</w:t>
      </w:r>
      <w:r>
        <w:rPr>
          <w:rFonts w:hint="eastAsia" w:eastAsia="楷体_GB2312"/>
          <w:sz w:val="28"/>
          <w:szCs w:val="28"/>
        </w:rPr>
        <w:t>承诺</w:t>
      </w:r>
      <w:r>
        <w:rPr>
          <w:rFonts w:eastAsia="楷体_GB2312"/>
          <w:sz w:val="28"/>
          <w:szCs w:val="28"/>
        </w:rPr>
        <w:t>的法律结果由本人承担。</w:t>
      </w:r>
    </w:p>
    <w:p w14:paraId="0F971F81">
      <w:pPr>
        <w:rPr>
          <w:rFonts w:eastAsia="楷体_GB2312"/>
          <w:sz w:val="28"/>
          <w:szCs w:val="28"/>
        </w:rPr>
      </w:pPr>
    </w:p>
    <w:p w14:paraId="33A04E6A">
      <w:pPr>
        <w:rPr>
          <w:rFonts w:eastAsia="楷体_GB2312"/>
          <w:sz w:val="28"/>
          <w:szCs w:val="28"/>
        </w:rPr>
      </w:pPr>
    </w:p>
    <w:p w14:paraId="27ECF4FA">
      <w:pPr>
        <w:rPr>
          <w:rFonts w:eastAsia="楷体_GB2312"/>
          <w:sz w:val="28"/>
          <w:szCs w:val="28"/>
        </w:rPr>
      </w:pPr>
    </w:p>
    <w:p w14:paraId="487EE4B3">
      <w:pPr>
        <w:rPr>
          <w:rFonts w:eastAsia="楷体_GB2312"/>
          <w:sz w:val="28"/>
          <w:szCs w:val="28"/>
        </w:rPr>
      </w:pPr>
    </w:p>
    <w:p w14:paraId="4718849D">
      <w:pPr>
        <w:ind w:firstLine="560" w:firstLineChars="200"/>
        <w:rPr>
          <w:rFonts w:eastAsia="楷体_GB2312"/>
          <w:sz w:val="24"/>
        </w:rPr>
      </w:pPr>
      <w:r>
        <w:rPr>
          <w:rFonts w:hint="eastAsia" w:eastAsia="楷体_GB2312"/>
          <w:sz w:val="28"/>
          <w:szCs w:val="28"/>
        </w:rPr>
        <w:t>设计</w:t>
      </w:r>
      <w:r>
        <w:rPr>
          <w:rFonts w:eastAsia="楷体_GB2312"/>
          <w:sz w:val="28"/>
          <w:szCs w:val="28"/>
        </w:rPr>
        <w:t>作者签名：              签字日期：   年     月     日</w:t>
      </w:r>
    </w:p>
    <w:p w14:paraId="12A44FDB">
      <w:pP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71980CA5">
      <w:pPr>
        <w:pStyle w:val="4"/>
        <w:widowControl/>
        <w:shd w:val="clear" w:color="auto" w:fill="FFFFFF"/>
        <w:spacing w:beforeAutospacing="0" w:after="100" w:afterAutospacing="0" w:line="360" w:lineRule="auto"/>
        <w:ind w:firstLine="720" w:firstLineChars="300"/>
        <w:jc w:val="right"/>
        <w:rPr>
          <w:rFonts w:hint="eastAsia" w:ascii="华文仿宋" w:hAnsi="华文仿宋" w:eastAsia="华文仿宋" w:cs="华文仿宋"/>
          <w:color w:val="333333"/>
          <w:shd w:val="clear" w:color="auto" w:fill="FFFFFF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Helvetica Neue">
    <w:altName w:val="Sylfaen"/>
    <w:panose1 w:val="00000000000000000000"/>
    <w:charset w:val="00"/>
    <w:family w:val="auto"/>
    <w:pitch w:val="default"/>
    <w:sig w:usb0="00000000" w:usb1="00000000" w:usb2="00000010" w:usb3="00000000" w:csb0="00000001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ylfaen">
    <w:panose1 w:val="010A0502050306030303"/>
    <w:charset w:val="00"/>
    <w:family w:val="auto"/>
    <w:pitch w:val="default"/>
    <w:sig w:usb0="04000687" w:usb1="00000000" w:usb2="00000000" w:usb3="00000000" w:csb0="2000009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W0NDc0MTM0NjMyMjBU0lEKTi0uzszPAykwrAUAvylJAywAAAA="/>
    <w:docVar w:name="commondata" w:val="eyJoZGlkIjoiNWE1ZTUxMTNmMmI5OTc2NWFhNzczNjBmNmNhNDk4OTcifQ=="/>
  </w:docVars>
  <w:rsids>
    <w:rsidRoot w:val="00484AEF"/>
    <w:rsid w:val="0008307E"/>
    <w:rsid w:val="00084679"/>
    <w:rsid w:val="00484AEF"/>
    <w:rsid w:val="00574260"/>
    <w:rsid w:val="007D0944"/>
    <w:rsid w:val="00B92181"/>
    <w:rsid w:val="00C61A5A"/>
    <w:rsid w:val="00DF11B3"/>
    <w:rsid w:val="00F3332D"/>
    <w:rsid w:val="012623A9"/>
    <w:rsid w:val="019224F8"/>
    <w:rsid w:val="020D6179"/>
    <w:rsid w:val="02C54365"/>
    <w:rsid w:val="02F327D7"/>
    <w:rsid w:val="03A64862"/>
    <w:rsid w:val="03E05C76"/>
    <w:rsid w:val="047F723D"/>
    <w:rsid w:val="04D85410"/>
    <w:rsid w:val="05553E8F"/>
    <w:rsid w:val="059F30E6"/>
    <w:rsid w:val="05CD0844"/>
    <w:rsid w:val="063F6C84"/>
    <w:rsid w:val="06655056"/>
    <w:rsid w:val="068C640F"/>
    <w:rsid w:val="07350087"/>
    <w:rsid w:val="073F1567"/>
    <w:rsid w:val="078828AD"/>
    <w:rsid w:val="08AF5C17"/>
    <w:rsid w:val="097C01EF"/>
    <w:rsid w:val="09912BB2"/>
    <w:rsid w:val="09AF2373"/>
    <w:rsid w:val="09B23C11"/>
    <w:rsid w:val="09BC05EC"/>
    <w:rsid w:val="0A026946"/>
    <w:rsid w:val="0A7B04A7"/>
    <w:rsid w:val="0B2B77D7"/>
    <w:rsid w:val="0BF71DAF"/>
    <w:rsid w:val="0C5B0590"/>
    <w:rsid w:val="0D6C25BF"/>
    <w:rsid w:val="0D6C40D7"/>
    <w:rsid w:val="0EEE3BC8"/>
    <w:rsid w:val="0F157325"/>
    <w:rsid w:val="0F296723"/>
    <w:rsid w:val="111E1B8C"/>
    <w:rsid w:val="12C05553"/>
    <w:rsid w:val="13A605B8"/>
    <w:rsid w:val="13C62793"/>
    <w:rsid w:val="140908D1"/>
    <w:rsid w:val="140F3A8E"/>
    <w:rsid w:val="14902B35"/>
    <w:rsid w:val="14EC63E8"/>
    <w:rsid w:val="1525203F"/>
    <w:rsid w:val="160E21CF"/>
    <w:rsid w:val="162B4B9C"/>
    <w:rsid w:val="164D719B"/>
    <w:rsid w:val="17075810"/>
    <w:rsid w:val="182762CB"/>
    <w:rsid w:val="19081158"/>
    <w:rsid w:val="196A3BC0"/>
    <w:rsid w:val="19722A75"/>
    <w:rsid w:val="1AD559B1"/>
    <w:rsid w:val="1B165E17"/>
    <w:rsid w:val="1B740D26"/>
    <w:rsid w:val="1BAE077A"/>
    <w:rsid w:val="1BF42FD1"/>
    <w:rsid w:val="1BFC5B8F"/>
    <w:rsid w:val="1D2422D8"/>
    <w:rsid w:val="1DDB508D"/>
    <w:rsid w:val="1DEF32C7"/>
    <w:rsid w:val="1DF83E91"/>
    <w:rsid w:val="1F0423C1"/>
    <w:rsid w:val="1F1D18F8"/>
    <w:rsid w:val="1F282554"/>
    <w:rsid w:val="1F576995"/>
    <w:rsid w:val="1F9900FB"/>
    <w:rsid w:val="20955546"/>
    <w:rsid w:val="216829BA"/>
    <w:rsid w:val="223905D4"/>
    <w:rsid w:val="228B7AE4"/>
    <w:rsid w:val="22AC2719"/>
    <w:rsid w:val="22AD1241"/>
    <w:rsid w:val="23040BE2"/>
    <w:rsid w:val="23377209"/>
    <w:rsid w:val="24977834"/>
    <w:rsid w:val="249D7540"/>
    <w:rsid w:val="24B46637"/>
    <w:rsid w:val="24D32F62"/>
    <w:rsid w:val="24E011DB"/>
    <w:rsid w:val="24F160DB"/>
    <w:rsid w:val="251E5649"/>
    <w:rsid w:val="252C4420"/>
    <w:rsid w:val="2533479E"/>
    <w:rsid w:val="253F4153"/>
    <w:rsid w:val="25807119"/>
    <w:rsid w:val="25C4438B"/>
    <w:rsid w:val="25CE2FB2"/>
    <w:rsid w:val="26047C7D"/>
    <w:rsid w:val="261A3610"/>
    <w:rsid w:val="266D3C08"/>
    <w:rsid w:val="275248DA"/>
    <w:rsid w:val="27762F35"/>
    <w:rsid w:val="27E0391A"/>
    <w:rsid w:val="287C746C"/>
    <w:rsid w:val="288006A8"/>
    <w:rsid w:val="28C43173"/>
    <w:rsid w:val="28C750D4"/>
    <w:rsid w:val="28D62084"/>
    <w:rsid w:val="29B03871"/>
    <w:rsid w:val="29D86924"/>
    <w:rsid w:val="2A5063FA"/>
    <w:rsid w:val="2A5C7555"/>
    <w:rsid w:val="2AA15DF8"/>
    <w:rsid w:val="2ACE5B01"/>
    <w:rsid w:val="2B0A228F"/>
    <w:rsid w:val="2B3D0621"/>
    <w:rsid w:val="2B4104F9"/>
    <w:rsid w:val="2B996587"/>
    <w:rsid w:val="2BAC0068"/>
    <w:rsid w:val="2BBC0148"/>
    <w:rsid w:val="2BC6698F"/>
    <w:rsid w:val="2C6B1CD2"/>
    <w:rsid w:val="2D6F75A0"/>
    <w:rsid w:val="2DBE5316"/>
    <w:rsid w:val="2E5F2D4C"/>
    <w:rsid w:val="30653C62"/>
    <w:rsid w:val="30AF426D"/>
    <w:rsid w:val="30C776F3"/>
    <w:rsid w:val="31464ABB"/>
    <w:rsid w:val="31515FE3"/>
    <w:rsid w:val="319E0453"/>
    <w:rsid w:val="329D3CB5"/>
    <w:rsid w:val="32D216B8"/>
    <w:rsid w:val="32DE0FC3"/>
    <w:rsid w:val="32E650A8"/>
    <w:rsid w:val="337378B2"/>
    <w:rsid w:val="33D364F6"/>
    <w:rsid w:val="33E505BB"/>
    <w:rsid w:val="340B78F6"/>
    <w:rsid w:val="340D7B12"/>
    <w:rsid w:val="35077EB6"/>
    <w:rsid w:val="353C420B"/>
    <w:rsid w:val="35542952"/>
    <w:rsid w:val="361D2B93"/>
    <w:rsid w:val="368F2A60"/>
    <w:rsid w:val="37051EE1"/>
    <w:rsid w:val="38046C3D"/>
    <w:rsid w:val="382B64AF"/>
    <w:rsid w:val="383733B0"/>
    <w:rsid w:val="389205E6"/>
    <w:rsid w:val="38AA5930"/>
    <w:rsid w:val="3924441D"/>
    <w:rsid w:val="3B4402BD"/>
    <w:rsid w:val="3B750477"/>
    <w:rsid w:val="3BA055EB"/>
    <w:rsid w:val="3BC23194"/>
    <w:rsid w:val="3BC82C9D"/>
    <w:rsid w:val="3C81292C"/>
    <w:rsid w:val="3C8F37BA"/>
    <w:rsid w:val="3CF71AB7"/>
    <w:rsid w:val="3DBF4A95"/>
    <w:rsid w:val="3DD53CF9"/>
    <w:rsid w:val="3F6775DD"/>
    <w:rsid w:val="40307ED7"/>
    <w:rsid w:val="404B17A6"/>
    <w:rsid w:val="409C64A6"/>
    <w:rsid w:val="411607EB"/>
    <w:rsid w:val="41202C33"/>
    <w:rsid w:val="412F51E3"/>
    <w:rsid w:val="414C2174"/>
    <w:rsid w:val="41EB681A"/>
    <w:rsid w:val="429A0819"/>
    <w:rsid w:val="42E303BC"/>
    <w:rsid w:val="443C2B2F"/>
    <w:rsid w:val="443F70C3"/>
    <w:rsid w:val="44446C38"/>
    <w:rsid w:val="4466465B"/>
    <w:rsid w:val="448E4357"/>
    <w:rsid w:val="44E43DEE"/>
    <w:rsid w:val="45101705"/>
    <w:rsid w:val="455E0247"/>
    <w:rsid w:val="456E4DC1"/>
    <w:rsid w:val="45B474EC"/>
    <w:rsid w:val="45C10D0F"/>
    <w:rsid w:val="45DE4E6B"/>
    <w:rsid w:val="472A35EA"/>
    <w:rsid w:val="47AE3889"/>
    <w:rsid w:val="47C12ABB"/>
    <w:rsid w:val="48140A12"/>
    <w:rsid w:val="48657AC5"/>
    <w:rsid w:val="48CB06A1"/>
    <w:rsid w:val="48FD38E1"/>
    <w:rsid w:val="49044BE8"/>
    <w:rsid w:val="4928696B"/>
    <w:rsid w:val="49301E81"/>
    <w:rsid w:val="4941408E"/>
    <w:rsid w:val="496D3A84"/>
    <w:rsid w:val="49754C31"/>
    <w:rsid w:val="49ED6F18"/>
    <w:rsid w:val="4A783265"/>
    <w:rsid w:val="4AC5270B"/>
    <w:rsid w:val="4B5C51AF"/>
    <w:rsid w:val="4C2E4455"/>
    <w:rsid w:val="4C303F46"/>
    <w:rsid w:val="4D513836"/>
    <w:rsid w:val="4EA01AF6"/>
    <w:rsid w:val="4EA257B3"/>
    <w:rsid w:val="4F5B7714"/>
    <w:rsid w:val="4FBC392B"/>
    <w:rsid w:val="507E34D2"/>
    <w:rsid w:val="51475FBA"/>
    <w:rsid w:val="51FE0D6E"/>
    <w:rsid w:val="52F25F10"/>
    <w:rsid w:val="531E2C37"/>
    <w:rsid w:val="54230F4D"/>
    <w:rsid w:val="543842E0"/>
    <w:rsid w:val="554F7B33"/>
    <w:rsid w:val="56702FAA"/>
    <w:rsid w:val="56A25A40"/>
    <w:rsid w:val="56B934B6"/>
    <w:rsid w:val="56D976B4"/>
    <w:rsid w:val="5709091D"/>
    <w:rsid w:val="571324E3"/>
    <w:rsid w:val="573C40E7"/>
    <w:rsid w:val="57596A47"/>
    <w:rsid w:val="57987BAA"/>
    <w:rsid w:val="585A0885"/>
    <w:rsid w:val="586B6C0A"/>
    <w:rsid w:val="58AD5FD2"/>
    <w:rsid w:val="590A4C40"/>
    <w:rsid w:val="5A2A6479"/>
    <w:rsid w:val="5A2E6CE6"/>
    <w:rsid w:val="5A5317F5"/>
    <w:rsid w:val="5A7B0A82"/>
    <w:rsid w:val="5B5C08B4"/>
    <w:rsid w:val="5BB701E0"/>
    <w:rsid w:val="5C2F5FC8"/>
    <w:rsid w:val="5C4265E0"/>
    <w:rsid w:val="5CEE19DF"/>
    <w:rsid w:val="5D2E44D2"/>
    <w:rsid w:val="5D3078A7"/>
    <w:rsid w:val="5D361DC4"/>
    <w:rsid w:val="5DBC7D30"/>
    <w:rsid w:val="5E1B2CA8"/>
    <w:rsid w:val="5E2751A9"/>
    <w:rsid w:val="5F410263"/>
    <w:rsid w:val="5FC479D7"/>
    <w:rsid w:val="62073DF1"/>
    <w:rsid w:val="625F6CC8"/>
    <w:rsid w:val="628E1C9B"/>
    <w:rsid w:val="62A3501A"/>
    <w:rsid w:val="62D16750"/>
    <w:rsid w:val="63DC6A36"/>
    <w:rsid w:val="64030466"/>
    <w:rsid w:val="64D820C6"/>
    <w:rsid w:val="65173632"/>
    <w:rsid w:val="6562520F"/>
    <w:rsid w:val="668C2539"/>
    <w:rsid w:val="66E300DB"/>
    <w:rsid w:val="67193AFD"/>
    <w:rsid w:val="67AE06E9"/>
    <w:rsid w:val="67CB5D0F"/>
    <w:rsid w:val="683130CB"/>
    <w:rsid w:val="68316D14"/>
    <w:rsid w:val="684469AB"/>
    <w:rsid w:val="685E64B0"/>
    <w:rsid w:val="68A62CE2"/>
    <w:rsid w:val="69052A8B"/>
    <w:rsid w:val="6A452BE9"/>
    <w:rsid w:val="6AF6662F"/>
    <w:rsid w:val="6B023EA5"/>
    <w:rsid w:val="6E331948"/>
    <w:rsid w:val="6E944E12"/>
    <w:rsid w:val="6ED547AD"/>
    <w:rsid w:val="6EE62242"/>
    <w:rsid w:val="6EF84CC9"/>
    <w:rsid w:val="6FE0165C"/>
    <w:rsid w:val="700370F8"/>
    <w:rsid w:val="72554AE9"/>
    <w:rsid w:val="7279138B"/>
    <w:rsid w:val="72BF7FB0"/>
    <w:rsid w:val="72CB31D4"/>
    <w:rsid w:val="73540E0C"/>
    <w:rsid w:val="744F5002"/>
    <w:rsid w:val="745E6FF3"/>
    <w:rsid w:val="751536E2"/>
    <w:rsid w:val="76257DC8"/>
    <w:rsid w:val="763E26CA"/>
    <w:rsid w:val="76502B1A"/>
    <w:rsid w:val="76C23869"/>
    <w:rsid w:val="77770AF7"/>
    <w:rsid w:val="77DF669D"/>
    <w:rsid w:val="78F4767B"/>
    <w:rsid w:val="792627D5"/>
    <w:rsid w:val="797F0137"/>
    <w:rsid w:val="79D57D57"/>
    <w:rsid w:val="79D926B4"/>
    <w:rsid w:val="79E838CA"/>
    <w:rsid w:val="7A6A0DEE"/>
    <w:rsid w:val="7B3215A7"/>
    <w:rsid w:val="7C286864"/>
    <w:rsid w:val="7CA31DD8"/>
    <w:rsid w:val="7D0803B6"/>
    <w:rsid w:val="7D7F0706"/>
    <w:rsid w:val="7D904651"/>
    <w:rsid w:val="7DD07EE2"/>
    <w:rsid w:val="7DEC75BF"/>
    <w:rsid w:val="7E3244F5"/>
    <w:rsid w:val="7E6D67B0"/>
    <w:rsid w:val="7E6F02CD"/>
    <w:rsid w:val="7E9C7095"/>
    <w:rsid w:val="7EDC56E4"/>
    <w:rsid w:val="7FF50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bCs/>
      <w:kern w:val="44"/>
      <w:sz w:val="48"/>
      <w:szCs w:val="48"/>
    </w:rPr>
  </w:style>
  <w:style w:type="paragraph" w:styleId="3">
    <w:name w:val="heading 2"/>
    <w:basedOn w:val="1"/>
    <w:next w:val="1"/>
    <w:semiHidden/>
    <w:unhideWhenUsed/>
    <w:qFormat/>
    <w:uiPriority w:val="0"/>
    <w:pPr>
      <w:spacing w:beforeAutospacing="1" w:afterAutospacing="1"/>
      <w:jc w:val="left"/>
      <w:outlineLvl w:val="1"/>
    </w:pPr>
    <w:rPr>
      <w:rFonts w:hint="eastAsia" w:ascii="宋体" w:hAnsi="宋体" w:eastAsia="宋体" w:cs="Times New Roman"/>
      <w:b/>
      <w:bCs/>
      <w:kern w:val="0"/>
      <w:sz w:val="36"/>
      <w:szCs w:val="36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5">
    <w:name w:val="Title"/>
    <w:basedOn w:val="1"/>
    <w:next w:val="1"/>
    <w:autoRedefine/>
    <w:qFormat/>
    <w:uiPriority w:val="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character" w:styleId="8">
    <w:name w:val="Strong"/>
    <w:basedOn w:val="7"/>
    <w:autoRedefine/>
    <w:qFormat/>
    <w:uiPriority w:val="0"/>
    <w:rPr>
      <w:b/>
    </w:rPr>
  </w:style>
  <w:style w:type="character" w:styleId="9">
    <w:name w:val="Emphasis"/>
    <w:basedOn w:val="7"/>
    <w:autoRedefine/>
    <w:qFormat/>
    <w:uiPriority w:val="0"/>
    <w:rPr>
      <w:i/>
    </w:rPr>
  </w:style>
  <w:style w:type="character" w:styleId="10">
    <w:name w:val="Hyperlink"/>
    <w:basedOn w:val="7"/>
    <w:autoRedefine/>
    <w:qFormat/>
    <w:uiPriority w:val="0"/>
    <w:rPr>
      <w:color w:val="0000FF"/>
      <w:u w:val="single"/>
    </w:rPr>
  </w:style>
  <w:style w:type="table" w:customStyle="1" w:styleId="11">
    <w:name w:val="Table Normal"/>
    <w:qFormat/>
    <w:uiPriority w:val="0"/>
    <w:rPr>
      <w:rFonts w:ascii="Times New Roman" w:hAnsi="Times New Roman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DoubleOX</Company>
  <Pages>1</Pages>
  <Words>136</Words>
  <Characters>136</Characters>
  <Lines>17</Lines>
  <Paragraphs>4</Paragraphs>
  <TotalTime>2</TotalTime>
  <ScaleCrop>false</ScaleCrop>
  <LinksUpToDate>false</LinksUpToDate>
  <CharactersWithSpaces>163</CharactersWithSpaces>
  <Application>WPS Office_12.1.0.171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1T01:35:00Z</dcterms:created>
  <dc:creator>lenovo</dc:creator>
  <cp:lastModifiedBy>当代恶女</cp:lastModifiedBy>
  <dcterms:modified xsi:type="dcterms:W3CDTF">2024-08-03T06:33:2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0</vt:lpwstr>
  </property>
  <property fmtid="{D5CDD505-2E9C-101B-9397-08002B2CF9AE}" pid="3" name="ICV">
    <vt:lpwstr>C6D04D98F0354CE7904EFD52AAE5008E_13</vt:lpwstr>
  </property>
</Properties>
</file>